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aysia</w:t>
            </w:r>
            <w:r>
              <w:rPr>
                <w:rFonts w:ascii="Calibri" w:hAnsi="Calibri"/>
                <w:sz w:val="20"/>
              </w:rPr>
              <w:t xml:space="preserve">, N = 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K</w:t>
            </w:r>
            <w:r>
              <w:rPr>
                <w:rFonts w:ascii="Calibri" w:hAnsi="Calibri"/>
                <w:sz w:val="20"/>
              </w:rPr>
              <w:t xml:space="preserve">, N = 1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57 (19.47, 2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0 (19.25, 2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binary/ third 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s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both par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father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mother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,000-39,999 pou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,000-59,999 pou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,000-99,999 pou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20,000 pou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RM 2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than 100,000 pou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10,960 - RM 15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15,039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2,500 - RM 3,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3,170 - RM 3,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3,970 - RM 4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4,850 - RM 5,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5,880 - RM 7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7,110 - RM 8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M 8,700 - RM 10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ative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ab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hasa Malaysia (Northern/Central/Southern ac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to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da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rtug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m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ingua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(Indian, Pakistani, Bangladeshi, Chinese, any other Asian backgroun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/African/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done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dazandus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x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xed two or more ethnic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(Arab or any othe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jor_re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ts_commun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o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iotechn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puter_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inee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lth_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rm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syc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an_typ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23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1.33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_fl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7, 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verage_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0 (6.50, 8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0 (5.75, 7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an_v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7 (8.33, 9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7 (7.33, 9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utomatic_Stro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4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ance_effect_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1, -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2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ance_effect_intermed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07,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06,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hibition_nume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4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hibition_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,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_corr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262, 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241, 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terference_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20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4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ze_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6,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30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action_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18, 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23,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; 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02:26Z</dcterms:created>
  <dcterms:modified xsi:type="dcterms:W3CDTF">2024-10-22T07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